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D2A38B" w14:textId="77777777"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  <w:r w:rsidRPr="00096445">
        <w:rPr>
          <w:rFonts w:ascii="Century Gothic" w:hAnsi="Century Gothic"/>
          <w:b/>
          <w:noProof/>
          <w:sz w:val="24"/>
          <w:szCs w:val="24"/>
        </w:rPr>
        <w:drawing>
          <wp:inline distT="0" distB="0" distL="0" distR="0" wp14:anchorId="3EA9F08C" wp14:editId="187DF1D2">
            <wp:extent cx="9144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90182" w14:textId="77777777"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TEXAS JUNIOR COLLEGE STUDENT GOVERNMENT ASSOCIATION</w:t>
      </w:r>
    </w:p>
    <w:p w14:paraId="531BB55D" w14:textId="77777777" w:rsidR="00096445" w:rsidRPr="00096445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REGION II EXECUTIVE BOARD MEETING</w:t>
      </w:r>
    </w:p>
    <w:p w14:paraId="69098228" w14:textId="77777777" w:rsidR="00096445" w:rsidRPr="00096445" w:rsidRDefault="00A80135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Wednesday, July 11</w:t>
      </w:r>
      <w:r w:rsidR="00846430">
        <w:rPr>
          <w:rFonts w:ascii="Century Gothic" w:hAnsi="Century Gothic"/>
          <w:color w:val="auto"/>
          <w:sz w:val="24"/>
          <w:szCs w:val="24"/>
        </w:rPr>
        <w:t>, 1:00 pm</w:t>
      </w:r>
      <w:r w:rsidR="00BE10AB">
        <w:rPr>
          <w:rFonts w:ascii="Century Gothic" w:hAnsi="Century Gothic"/>
          <w:color w:val="auto"/>
          <w:sz w:val="24"/>
          <w:szCs w:val="24"/>
        </w:rPr>
        <w:t>, North Central Texas College,</w:t>
      </w:r>
      <w:r>
        <w:rPr>
          <w:rFonts w:ascii="Century Gothic" w:hAnsi="Century Gothic"/>
          <w:color w:val="auto"/>
          <w:sz w:val="24"/>
          <w:szCs w:val="24"/>
        </w:rPr>
        <w:t xml:space="preserve"> Gainesville Campus</w:t>
      </w:r>
      <w:r w:rsidR="00F84AE9">
        <w:rPr>
          <w:rFonts w:ascii="Century Gothic" w:hAnsi="Century Gothic"/>
          <w:color w:val="auto"/>
          <w:sz w:val="24"/>
          <w:szCs w:val="24"/>
        </w:rPr>
        <w:t xml:space="preserve">, </w:t>
      </w:r>
      <w:r w:rsidR="00846430">
        <w:rPr>
          <w:rFonts w:ascii="Century Gothic" w:hAnsi="Century Gothic"/>
          <w:color w:val="auto"/>
          <w:sz w:val="24"/>
          <w:szCs w:val="24"/>
        </w:rPr>
        <w:t>Room 127</w:t>
      </w:r>
    </w:p>
    <w:p w14:paraId="2CD31C6A" w14:textId="42FA20BE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Call to Order</w:t>
      </w:r>
      <w:r w:rsidR="004028C6">
        <w:rPr>
          <w:rFonts w:ascii="Century Gothic" w:hAnsi="Century Gothic"/>
          <w:b/>
          <w:sz w:val="24"/>
          <w:szCs w:val="24"/>
        </w:rPr>
        <w:t xml:space="preserve"> </w:t>
      </w:r>
      <w:r w:rsidR="00BD10A7" w:rsidRPr="00073B6E">
        <w:rPr>
          <w:rFonts w:ascii="Century Gothic" w:hAnsi="Century Gothic"/>
          <w:sz w:val="24"/>
          <w:szCs w:val="24"/>
        </w:rPr>
        <w:t>(1:54 pm)</w:t>
      </w:r>
    </w:p>
    <w:p w14:paraId="39F5C6DB" w14:textId="3F09713F" w:rsidR="00096445" w:rsidRPr="00073B6E" w:rsidRDefault="00096445" w:rsidP="001F0240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oll Call</w:t>
      </w:r>
      <w:r w:rsidR="00073B6E">
        <w:rPr>
          <w:rFonts w:ascii="Century Gothic" w:hAnsi="Century Gothic"/>
          <w:b/>
          <w:sz w:val="24"/>
          <w:szCs w:val="24"/>
        </w:rPr>
        <w:t>-</w:t>
      </w:r>
      <w:r w:rsidR="00BD10A7" w:rsidRPr="00073B6E">
        <w:rPr>
          <w:rFonts w:ascii="Century Gothic" w:hAnsi="Century Gothic"/>
          <w:sz w:val="24"/>
          <w:szCs w:val="24"/>
        </w:rPr>
        <w:t xml:space="preserve"> Quorum has been met. </w:t>
      </w:r>
    </w:p>
    <w:p w14:paraId="2685A433" w14:textId="08E5FD27" w:rsidR="004028C6" w:rsidRPr="00073B6E" w:rsidRDefault="00096445" w:rsidP="00BD10A7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BD10A7">
        <w:rPr>
          <w:rFonts w:ascii="Century Gothic" w:hAnsi="Century Gothic"/>
          <w:b/>
          <w:sz w:val="24"/>
          <w:szCs w:val="24"/>
        </w:rPr>
        <w:t>Reading and Approval of the Agenda</w:t>
      </w:r>
      <w:r w:rsidR="004028C6" w:rsidRPr="00BD10A7">
        <w:rPr>
          <w:rFonts w:ascii="Century Gothic" w:hAnsi="Century Gothic"/>
          <w:b/>
          <w:sz w:val="24"/>
          <w:szCs w:val="24"/>
        </w:rPr>
        <w:t xml:space="preserve"> Motion: </w:t>
      </w:r>
      <w:r w:rsidR="00BD10A7" w:rsidRPr="00073B6E">
        <w:rPr>
          <w:rFonts w:ascii="Century Gothic" w:hAnsi="Century Gothic"/>
          <w:sz w:val="24"/>
          <w:szCs w:val="24"/>
        </w:rPr>
        <w:t>Sustain the motion as being written-motion made by parliamentarian.</w:t>
      </w:r>
    </w:p>
    <w:p w14:paraId="4136F256" w14:textId="12790240" w:rsidR="004028C6" w:rsidRPr="00BD10A7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Public Relations Officer- 2</w:t>
      </w:r>
      <w:r w:rsidRPr="00BD10A7">
        <w:rPr>
          <w:rFonts w:ascii="Century Gothic" w:hAnsi="Century Gothic"/>
          <w:sz w:val="24"/>
          <w:szCs w:val="24"/>
          <w:vertAlign w:val="superscript"/>
        </w:rPr>
        <w:t>nd</w:t>
      </w:r>
      <w:r>
        <w:rPr>
          <w:rFonts w:ascii="Century Gothic" w:hAnsi="Century Gothic"/>
          <w:sz w:val="24"/>
          <w:szCs w:val="24"/>
        </w:rPr>
        <w:t xml:space="preserve"> the motion</w:t>
      </w:r>
    </w:p>
    <w:p w14:paraId="73FBB743" w14:textId="15BB3A84" w:rsidR="004028C6" w:rsidRDefault="004028C6" w:rsidP="004028C6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 discussion</w:t>
      </w:r>
    </w:p>
    <w:p w14:paraId="4AC09B11" w14:textId="422F6B46" w:rsidR="00383393" w:rsidRDefault="00383393" w:rsidP="004028C6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 abstention</w:t>
      </w:r>
    </w:p>
    <w:p w14:paraId="1AB2865E" w14:textId="77777777" w:rsidR="004028C6" w:rsidRPr="004028C6" w:rsidRDefault="004028C6" w:rsidP="004028C6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I’s have it</w:t>
      </w:r>
    </w:p>
    <w:p w14:paraId="24DA89D1" w14:textId="0DE202F3" w:rsidR="00096445" w:rsidRPr="00073B6E" w:rsidRDefault="00BD10A7" w:rsidP="004028C6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>Motion carried.</w:t>
      </w:r>
    </w:p>
    <w:p w14:paraId="09E65955" w14:textId="77777777" w:rsidR="00BD10A7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ading and Approval of Minutes from Last Meeting</w:t>
      </w:r>
      <w:r w:rsidR="004028C6">
        <w:rPr>
          <w:rFonts w:ascii="Century Gothic" w:hAnsi="Century Gothic"/>
          <w:b/>
          <w:sz w:val="24"/>
          <w:szCs w:val="24"/>
        </w:rPr>
        <w:t xml:space="preserve"> as being writte</w:t>
      </w:r>
      <w:r w:rsidR="00BD10A7">
        <w:rPr>
          <w:rFonts w:ascii="Century Gothic" w:hAnsi="Century Gothic"/>
          <w:b/>
          <w:sz w:val="24"/>
          <w:szCs w:val="24"/>
        </w:rPr>
        <w:t xml:space="preserve">n- </w:t>
      </w:r>
    </w:p>
    <w:p w14:paraId="6EE5CAA0" w14:textId="3C2071A4" w:rsidR="00096445" w:rsidRPr="00073B6E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>Motion by Parliamentarian-approved as written</w:t>
      </w:r>
      <w:r w:rsidR="004028C6" w:rsidRPr="00073B6E">
        <w:rPr>
          <w:rFonts w:ascii="Century Gothic" w:hAnsi="Century Gothic"/>
          <w:sz w:val="24"/>
          <w:szCs w:val="24"/>
        </w:rPr>
        <w:t xml:space="preserve"> </w:t>
      </w:r>
    </w:p>
    <w:p w14:paraId="72B941EF" w14:textId="0654FA76" w:rsidR="004028C6" w:rsidRPr="00073B6E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>H</w:t>
      </w:r>
      <w:r w:rsidR="004028C6" w:rsidRPr="00073B6E">
        <w:rPr>
          <w:rFonts w:ascii="Century Gothic" w:hAnsi="Century Gothic"/>
          <w:sz w:val="24"/>
          <w:szCs w:val="24"/>
        </w:rPr>
        <w:t>ost school</w:t>
      </w:r>
      <w:r w:rsidRPr="00073B6E">
        <w:rPr>
          <w:rFonts w:ascii="Century Gothic" w:hAnsi="Century Gothic"/>
          <w:sz w:val="24"/>
          <w:szCs w:val="24"/>
        </w:rPr>
        <w:t>- 2</w:t>
      </w:r>
      <w:r w:rsidRPr="00073B6E">
        <w:rPr>
          <w:rFonts w:ascii="Century Gothic" w:hAnsi="Century Gothic"/>
          <w:sz w:val="24"/>
          <w:szCs w:val="24"/>
          <w:vertAlign w:val="superscript"/>
        </w:rPr>
        <w:t>nd</w:t>
      </w:r>
      <w:r w:rsidRPr="00073B6E">
        <w:rPr>
          <w:rFonts w:ascii="Century Gothic" w:hAnsi="Century Gothic"/>
          <w:sz w:val="24"/>
          <w:szCs w:val="24"/>
        </w:rPr>
        <w:t xml:space="preserve"> the motion </w:t>
      </w:r>
    </w:p>
    <w:p w14:paraId="05193B8A" w14:textId="587943FF" w:rsidR="00BD10A7" w:rsidRPr="00073B6E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 xml:space="preserve">No discussion </w:t>
      </w:r>
    </w:p>
    <w:p w14:paraId="3F326993" w14:textId="262FE043" w:rsidR="00383393" w:rsidRPr="00073B6E" w:rsidRDefault="00383393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>No abstention</w:t>
      </w:r>
    </w:p>
    <w:p w14:paraId="5C0C8490" w14:textId="39548E52" w:rsidR="00BD10A7" w:rsidRPr="00073B6E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 xml:space="preserve">I’s have it </w:t>
      </w:r>
    </w:p>
    <w:p w14:paraId="7BE4BC19" w14:textId="44CB73E7" w:rsidR="00BD10A7" w:rsidRPr="00073B6E" w:rsidRDefault="00BD10A7" w:rsidP="00BD10A7">
      <w:pPr>
        <w:pStyle w:val="ListParagraph"/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sz w:val="24"/>
          <w:szCs w:val="24"/>
        </w:rPr>
        <w:t>Motion carried</w:t>
      </w:r>
    </w:p>
    <w:p w14:paraId="009B42B5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Officer Reports</w:t>
      </w:r>
    </w:p>
    <w:p w14:paraId="5F5AC07E" w14:textId="7E781341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Host School</w:t>
      </w:r>
      <w:r w:rsidR="00366422">
        <w:rPr>
          <w:rFonts w:ascii="Century Gothic" w:hAnsi="Century Gothic"/>
          <w:b/>
          <w:sz w:val="24"/>
          <w:szCs w:val="24"/>
        </w:rPr>
        <w:t xml:space="preserve">- </w:t>
      </w:r>
      <w:r w:rsidR="00366422" w:rsidRPr="00073B6E">
        <w:rPr>
          <w:rFonts w:ascii="Century Gothic" w:hAnsi="Century Gothic"/>
          <w:sz w:val="24"/>
          <w:szCs w:val="24"/>
        </w:rPr>
        <w:t>nothing to report</w:t>
      </w:r>
    </w:p>
    <w:p w14:paraId="37977818" w14:textId="77777777"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Vakayla</w:t>
      </w:r>
      <w:r w:rsidRPr="00096445">
        <w:rPr>
          <w:rFonts w:ascii="Century Gothic" w:hAnsi="Century Gothic"/>
          <w:sz w:val="24"/>
          <w:szCs w:val="24"/>
        </w:rPr>
        <w:t xml:space="preserve"> Wilford, North Central Texas College</w:t>
      </w:r>
    </w:p>
    <w:p w14:paraId="48E6F940" w14:textId="77777777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ublic Relations</w:t>
      </w:r>
    </w:p>
    <w:p w14:paraId="5FF4DF7E" w14:textId="08078217" w:rsidR="00096445" w:rsidRPr="000A30D9" w:rsidRDefault="00096445" w:rsidP="000A30D9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Ruth Espinoza, Mountain View College</w:t>
      </w:r>
      <w:r w:rsidR="000A30D9">
        <w:rPr>
          <w:rFonts w:ascii="Century Gothic" w:hAnsi="Century Gothic"/>
          <w:sz w:val="24"/>
          <w:szCs w:val="24"/>
        </w:rPr>
        <w:t>-</w:t>
      </w:r>
      <w:r w:rsidR="001F0240">
        <w:rPr>
          <w:rFonts w:ascii="Century Gothic" w:hAnsi="Century Gothic"/>
          <w:sz w:val="24"/>
          <w:szCs w:val="24"/>
        </w:rPr>
        <w:t xml:space="preserve"> </w:t>
      </w:r>
      <w:r w:rsidR="000A30D9">
        <w:rPr>
          <w:rFonts w:ascii="Century Gothic" w:hAnsi="Century Gothic"/>
          <w:sz w:val="24"/>
          <w:szCs w:val="24"/>
        </w:rPr>
        <w:t>Applications for committee chairs and co-chairs are emailed to all the schools. Also, the application for Region II Vice President position has also been emailed. I will be updating the website very soon and will be working on the pictures and biography of the executive board.</w:t>
      </w:r>
    </w:p>
    <w:p w14:paraId="44A5E43D" w14:textId="3AF84AE7" w:rsidR="001F0240" w:rsidRPr="00073B6E" w:rsidRDefault="00096445" w:rsidP="00073B6E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arliamentarian</w:t>
      </w:r>
      <w:r w:rsidR="000A30D9">
        <w:rPr>
          <w:rFonts w:ascii="Century Gothic" w:hAnsi="Century Gothic"/>
          <w:b/>
          <w:sz w:val="24"/>
          <w:szCs w:val="24"/>
        </w:rPr>
        <w:t xml:space="preserve">- </w:t>
      </w:r>
      <w:r w:rsidRPr="00073B6E">
        <w:rPr>
          <w:rFonts w:ascii="Century Gothic" w:hAnsi="Century Gothic"/>
          <w:noProof/>
          <w:sz w:val="24"/>
          <w:szCs w:val="24"/>
        </w:rPr>
        <w:t>Mhakeda</w:t>
      </w:r>
      <w:r w:rsidRPr="00073B6E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073B6E">
        <w:rPr>
          <w:rFonts w:ascii="Century Gothic" w:hAnsi="Century Gothic"/>
          <w:sz w:val="24"/>
          <w:szCs w:val="24"/>
        </w:rPr>
        <w:t>Shillingford</w:t>
      </w:r>
      <w:proofErr w:type="spellEnd"/>
      <w:r w:rsidRPr="00073B6E">
        <w:rPr>
          <w:rFonts w:ascii="Century Gothic" w:hAnsi="Century Gothic"/>
          <w:sz w:val="24"/>
          <w:szCs w:val="24"/>
        </w:rPr>
        <w:t>, North Lake College</w:t>
      </w:r>
      <w:r w:rsidR="001F0240" w:rsidRPr="00073B6E">
        <w:rPr>
          <w:rFonts w:ascii="Century Gothic" w:hAnsi="Century Gothic"/>
          <w:sz w:val="24"/>
          <w:szCs w:val="24"/>
        </w:rPr>
        <w:t xml:space="preserve">- </w:t>
      </w:r>
      <w:r w:rsidR="00073B6E" w:rsidRPr="00073B6E">
        <w:rPr>
          <w:rFonts w:ascii="Century Gothic" w:hAnsi="Century Gothic"/>
          <w:sz w:val="24"/>
          <w:szCs w:val="24"/>
        </w:rPr>
        <w:t>Work on Robert’s Rules of Order</w:t>
      </w:r>
    </w:p>
    <w:p w14:paraId="20712035" w14:textId="1A4AEE88" w:rsidR="00096445" w:rsidRPr="00096445" w:rsidRDefault="00096445" w:rsidP="000A30D9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Secretary</w:t>
      </w:r>
      <w:r w:rsidR="000A30D9">
        <w:rPr>
          <w:rFonts w:ascii="Century Gothic" w:hAnsi="Century Gothic"/>
          <w:b/>
          <w:sz w:val="24"/>
          <w:szCs w:val="24"/>
        </w:rPr>
        <w:t xml:space="preserve">- </w:t>
      </w:r>
      <w:r w:rsidR="000A30D9" w:rsidRPr="00073B6E">
        <w:rPr>
          <w:rFonts w:ascii="Century Gothic" w:hAnsi="Century Gothic"/>
          <w:sz w:val="24"/>
          <w:szCs w:val="24"/>
        </w:rPr>
        <w:t>Nothing to report</w:t>
      </w:r>
    </w:p>
    <w:p w14:paraId="2EED6001" w14:textId="77777777"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Rufeda</w:t>
      </w:r>
      <w:r w:rsidRPr="00096445">
        <w:rPr>
          <w:rFonts w:ascii="Century Gothic" w:hAnsi="Century Gothic"/>
          <w:sz w:val="24"/>
          <w:szCs w:val="24"/>
        </w:rPr>
        <w:t xml:space="preserve"> Ali, Brookhaven College</w:t>
      </w:r>
    </w:p>
    <w:p w14:paraId="6388DC87" w14:textId="6755E261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resident</w:t>
      </w:r>
      <w:r w:rsidR="000A30D9">
        <w:rPr>
          <w:rFonts w:ascii="Century Gothic" w:hAnsi="Century Gothic"/>
          <w:b/>
          <w:sz w:val="24"/>
          <w:szCs w:val="24"/>
        </w:rPr>
        <w:t xml:space="preserve">- </w:t>
      </w:r>
      <w:r w:rsidR="000A30D9" w:rsidRPr="00073B6E">
        <w:rPr>
          <w:rFonts w:ascii="Century Gothic" w:hAnsi="Century Gothic"/>
          <w:sz w:val="24"/>
          <w:szCs w:val="24"/>
        </w:rPr>
        <w:t xml:space="preserve">El Centro is running for Vice President position and the representative is also here. After receiving all the applications, Region II Vice President will be decided. </w:t>
      </w:r>
    </w:p>
    <w:p w14:paraId="3924B50F" w14:textId="63A55563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visor</w:t>
      </w:r>
      <w:r w:rsidR="000A30D9">
        <w:rPr>
          <w:rFonts w:ascii="Century Gothic" w:hAnsi="Century Gothic"/>
          <w:b/>
          <w:sz w:val="24"/>
          <w:szCs w:val="24"/>
        </w:rPr>
        <w:t xml:space="preserve">- </w:t>
      </w:r>
      <w:r w:rsidR="000A30D9" w:rsidRPr="00073B6E">
        <w:rPr>
          <w:rFonts w:ascii="Century Gothic" w:hAnsi="Century Gothic"/>
          <w:sz w:val="24"/>
          <w:szCs w:val="24"/>
        </w:rPr>
        <w:t>Thank you host school for hosting us in your campus.</w:t>
      </w:r>
      <w:r w:rsidR="000A30D9">
        <w:rPr>
          <w:rFonts w:ascii="Century Gothic" w:hAnsi="Century Gothic"/>
          <w:b/>
          <w:sz w:val="24"/>
          <w:szCs w:val="24"/>
        </w:rPr>
        <w:t xml:space="preserve"> </w:t>
      </w:r>
    </w:p>
    <w:p w14:paraId="172BBFC5" w14:textId="71B7984F" w:rsidR="004028C6" w:rsidRPr="004028C6" w:rsidRDefault="00EB0D7D" w:rsidP="004028C6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Old</w:t>
      </w:r>
      <w:r w:rsidR="00096445">
        <w:rPr>
          <w:rFonts w:ascii="Century Gothic" w:hAnsi="Century Gothic"/>
          <w:b/>
          <w:sz w:val="24"/>
          <w:szCs w:val="24"/>
        </w:rPr>
        <w:t xml:space="preserve"> Business</w:t>
      </w:r>
      <w:r w:rsidR="004028C6">
        <w:rPr>
          <w:rFonts w:ascii="Century Gothic" w:hAnsi="Century Gothic"/>
          <w:b/>
          <w:sz w:val="24"/>
          <w:szCs w:val="24"/>
        </w:rPr>
        <w:t xml:space="preserve">- </w:t>
      </w:r>
    </w:p>
    <w:p w14:paraId="437EE6BB" w14:textId="77777777" w:rsidR="00096445" w:rsidRPr="00073B6E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lastRenderedPageBreak/>
        <w:t>Conference</w:t>
      </w:r>
    </w:p>
    <w:p w14:paraId="44593F88" w14:textId="77777777" w:rsidR="005724BE" w:rsidRPr="00073B6E" w:rsidRDefault="00096445" w:rsidP="00096445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Dates</w:t>
      </w:r>
      <w:r w:rsidR="00627DF0" w:rsidRPr="00073B6E">
        <w:rPr>
          <w:rFonts w:ascii="Century Gothic" w:hAnsi="Century Gothic"/>
          <w:b/>
          <w:sz w:val="24"/>
          <w:szCs w:val="24"/>
        </w:rPr>
        <w:t>-</w:t>
      </w:r>
      <w:r w:rsidR="005724BE" w:rsidRPr="00073B6E">
        <w:rPr>
          <w:rFonts w:ascii="Century Gothic" w:hAnsi="Century Gothic"/>
          <w:b/>
          <w:sz w:val="24"/>
          <w:szCs w:val="24"/>
        </w:rPr>
        <w:t xml:space="preserve"> </w:t>
      </w:r>
    </w:p>
    <w:p w14:paraId="6ABDF5F0" w14:textId="54296600" w:rsidR="00FE24F7" w:rsidRPr="005724BE" w:rsidRDefault="005724BE" w:rsidP="005724BE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P</w:t>
      </w:r>
      <w:r w:rsidRPr="005724BE">
        <w:rPr>
          <w:rFonts w:ascii="Century Gothic" w:hAnsi="Century Gothic"/>
          <w:sz w:val="24"/>
          <w:szCs w:val="24"/>
        </w:rPr>
        <w:t>arliamentarian</w:t>
      </w:r>
      <w:r>
        <w:rPr>
          <w:rFonts w:ascii="Century Gothic" w:hAnsi="Century Gothic"/>
          <w:sz w:val="24"/>
          <w:szCs w:val="24"/>
        </w:rPr>
        <w:t xml:space="preserve"> made a motion </w:t>
      </w:r>
      <w:r w:rsidR="00FE24F7" w:rsidRPr="005724BE">
        <w:rPr>
          <w:rFonts w:ascii="Century Gothic" w:hAnsi="Century Gothic"/>
          <w:sz w:val="24"/>
          <w:szCs w:val="24"/>
        </w:rPr>
        <w:t xml:space="preserve">to amend </w:t>
      </w:r>
      <w:r>
        <w:rPr>
          <w:rFonts w:ascii="Century Gothic" w:hAnsi="Century Gothic"/>
          <w:sz w:val="24"/>
          <w:szCs w:val="24"/>
        </w:rPr>
        <w:t xml:space="preserve">the date of fall conference </w:t>
      </w:r>
      <w:r w:rsidR="00FE24F7" w:rsidRPr="005724BE">
        <w:rPr>
          <w:rFonts w:ascii="Century Gothic" w:hAnsi="Century Gothic"/>
          <w:sz w:val="24"/>
          <w:szCs w:val="24"/>
        </w:rPr>
        <w:t xml:space="preserve">from </w:t>
      </w:r>
      <w:r>
        <w:rPr>
          <w:rFonts w:ascii="Century Gothic" w:hAnsi="Century Gothic"/>
          <w:sz w:val="24"/>
          <w:szCs w:val="24"/>
        </w:rPr>
        <w:t>November</w:t>
      </w:r>
      <w:r w:rsidR="00FE24F7" w:rsidRPr="005724BE">
        <w:rPr>
          <w:rFonts w:ascii="Century Gothic" w:hAnsi="Century Gothic"/>
          <w:sz w:val="24"/>
          <w:szCs w:val="24"/>
        </w:rPr>
        <w:t xml:space="preserve"> 10</w:t>
      </w:r>
      <w:r>
        <w:rPr>
          <w:rFonts w:ascii="Century Gothic" w:hAnsi="Century Gothic"/>
          <w:sz w:val="24"/>
          <w:szCs w:val="24"/>
        </w:rPr>
        <w:t>, 2018</w:t>
      </w:r>
      <w:r w:rsidR="00FE24F7" w:rsidRPr="005724BE">
        <w:rPr>
          <w:rFonts w:ascii="Century Gothic" w:hAnsi="Century Gothic"/>
          <w:sz w:val="24"/>
          <w:szCs w:val="24"/>
        </w:rPr>
        <w:t xml:space="preserve"> to </w:t>
      </w:r>
      <w:r>
        <w:rPr>
          <w:rFonts w:ascii="Century Gothic" w:hAnsi="Century Gothic"/>
          <w:sz w:val="24"/>
          <w:szCs w:val="24"/>
        </w:rPr>
        <w:t>October</w:t>
      </w:r>
      <w:r w:rsidR="00FE24F7" w:rsidRPr="005724BE">
        <w:rPr>
          <w:rFonts w:ascii="Century Gothic" w:hAnsi="Century Gothic"/>
          <w:sz w:val="24"/>
          <w:szCs w:val="24"/>
        </w:rPr>
        <w:t xml:space="preserve"> 13</w:t>
      </w:r>
      <w:r>
        <w:rPr>
          <w:rFonts w:ascii="Century Gothic" w:hAnsi="Century Gothic"/>
          <w:sz w:val="24"/>
          <w:szCs w:val="24"/>
        </w:rPr>
        <w:t>,2018.</w:t>
      </w:r>
    </w:p>
    <w:p w14:paraId="7F026491" w14:textId="59DBB8FE" w:rsidR="00FE24F7" w:rsidRDefault="005724BE" w:rsidP="00FE24F7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Public Relations Officer- 2</w:t>
      </w:r>
      <w:r w:rsidRPr="005724BE">
        <w:rPr>
          <w:rFonts w:ascii="Century Gothic" w:hAnsi="Century Gothic"/>
          <w:sz w:val="24"/>
          <w:szCs w:val="24"/>
          <w:vertAlign w:val="superscript"/>
        </w:rPr>
        <w:t>nd</w:t>
      </w:r>
      <w:r>
        <w:rPr>
          <w:rFonts w:ascii="Century Gothic" w:hAnsi="Century Gothic"/>
          <w:sz w:val="24"/>
          <w:szCs w:val="24"/>
        </w:rPr>
        <w:t xml:space="preserve"> the motion </w:t>
      </w:r>
    </w:p>
    <w:p w14:paraId="55ACA8A9" w14:textId="375FDE04" w:rsidR="005724BE" w:rsidRDefault="00383393" w:rsidP="00383393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No discussion </w:t>
      </w:r>
    </w:p>
    <w:p w14:paraId="73D51A90" w14:textId="199D99AD" w:rsidR="00383393" w:rsidRDefault="00383393" w:rsidP="00383393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No abstention </w:t>
      </w:r>
    </w:p>
    <w:p w14:paraId="4E1D4DD3" w14:textId="7700102B" w:rsidR="00383393" w:rsidRPr="00383393" w:rsidRDefault="00383393" w:rsidP="00383393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I’s have it</w:t>
      </w:r>
    </w:p>
    <w:p w14:paraId="41DEC827" w14:textId="6437D98F" w:rsidR="005724BE" w:rsidRPr="00096445" w:rsidRDefault="005724BE" w:rsidP="00FE24F7">
      <w:pPr>
        <w:pStyle w:val="ListParagraph"/>
        <w:spacing w:before="0"/>
        <w:ind w:left="216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otion carried</w:t>
      </w:r>
    </w:p>
    <w:p w14:paraId="515A8470" w14:textId="2DEA699B" w:rsidR="00096445" w:rsidRPr="00096445" w:rsidRDefault="00096445" w:rsidP="00096445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Location</w:t>
      </w:r>
      <w:r w:rsidR="00412594" w:rsidRPr="00073B6E">
        <w:rPr>
          <w:rFonts w:ascii="Century Gothic" w:hAnsi="Century Gothic"/>
          <w:b/>
          <w:sz w:val="24"/>
          <w:szCs w:val="24"/>
        </w:rPr>
        <w:t>-</w:t>
      </w:r>
      <w:r w:rsidR="00412594">
        <w:rPr>
          <w:rFonts w:ascii="Century Gothic" w:hAnsi="Century Gothic"/>
          <w:sz w:val="24"/>
          <w:szCs w:val="24"/>
        </w:rPr>
        <w:t xml:space="preserve"> </w:t>
      </w:r>
      <w:r w:rsidR="005724BE">
        <w:rPr>
          <w:rFonts w:ascii="Century Gothic" w:hAnsi="Century Gothic"/>
          <w:sz w:val="24"/>
          <w:szCs w:val="24"/>
        </w:rPr>
        <w:t>Fall conference in North Central Texas College (Gainesville, TX)</w:t>
      </w:r>
    </w:p>
    <w:p w14:paraId="1897A91D" w14:textId="357653FB" w:rsidR="00096445" w:rsidRDefault="00096445" w:rsidP="00096445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Theme Ideas</w:t>
      </w:r>
      <w:r w:rsidR="00E233BA" w:rsidRPr="00073B6E">
        <w:rPr>
          <w:rFonts w:ascii="Century Gothic" w:hAnsi="Century Gothic"/>
          <w:b/>
          <w:sz w:val="24"/>
          <w:szCs w:val="24"/>
        </w:rPr>
        <w:t xml:space="preserve"> </w:t>
      </w:r>
      <w:r w:rsidR="005724BE" w:rsidRPr="00073B6E">
        <w:rPr>
          <w:rFonts w:ascii="Century Gothic" w:hAnsi="Century Gothic"/>
          <w:b/>
          <w:sz w:val="24"/>
          <w:szCs w:val="24"/>
        </w:rPr>
        <w:t>–</w:t>
      </w:r>
      <w:r w:rsidR="005724BE">
        <w:rPr>
          <w:rFonts w:ascii="Century Gothic" w:hAnsi="Century Gothic"/>
          <w:sz w:val="24"/>
          <w:szCs w:val="24"/>
        </w:rPr>
        <w:t xml:space="preserve"> Short listed the themes- Rising star and hunger games. The final theme would be decided in upcoming meetings. </w:t>
      </w:r>
    </w:p>
    <w:p w14:paraId="6DDB0BEE" w14:textId="77777777" w:rsidR="00994F00" w:rsidRDefault="00F84AE9" w:rsidP="00F84AE9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Officer and Committee Chair Positions</w:t>
      </w:r>
      <w:r w:rsidR="00475890" w:rsidRPr="00073B6E">
        <w:rPr>
          <w:rFonts w:ascii="Century Gothic" w:hAnsi="Century Gothic"/>
          <w:b/>
          <w:sz w:val="24"/>
          <w:szCs w:val="24"/>
        </w:rPr>
        <w:t>-</w:t>
      </w:r>
      <w:r w:rsidR="00475890">
        <w:rPr>
          <w:rFonts w:ascii="Century Gothic" w:hAnsi="Century Gothic"/>
          <w:sz w:val="24"/>
          <w:szCs w:val="24"/>
        </w:rPr>
        <w:t xml:space="preserve"> August 1</w:t>
      </w:r>
      <w:r w:rsidR="00475890" w:rsidRPr="00475890">
        <w:rPr>
          <w:rFonts w:ascii="Century Gothic" w:hAnsi="Century Gothic"/>
          <w:sz w:val="24"/>
          <w:szCs w:val="24"/>
          <w:vertAlign w:val="superscript"/>
        </w:rPr>
        <w:t>st</w:t>
      </w:r>
      <w:r w:rsidR="00475890">
        <w:rPr>
          <w:rFonts w:ascii="Century Gothic" w:hAnsi="Century Gothic"/>
          <w:sz w:val="24"/>
          <w:szCs w:val="24"/>
        </w:rPr>
        <w:t>- due/ resent application</w:t>
      </w:r>
    </w:p>
    <w:p w14:paraId="0C6C1734" w14:textId="4CB90D09" w:rsidR="006B4A67" w:rsidRDefault="00994F00" w:rsidP="00994F00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Public relations</w:t>
      </w:r>
      <w:r w:rsidR="00D00308">
        <w:rPr>
          <w:rFonts w:ascii="Century Gothic" w:hAnsi="Century Gothic"/>
          <w:sz w:val="24"/>
          <w:szCs w:val="24"/>
        </w:rPr>
        <w:t xml:space="preserve"> Officer made a motion</w:t>
      </w:r>
      <w:r>
        <w:rPr>
          <w:rFonts w:ascii="Century Gothic" w:hAnsi="Century Gothic"/>
          <w:sz w:val="24"/>
          <w:szCs w:val="24"/>
        </w:rPr>
        <w:t xml:space="preserve"> to appoint </w:t>
      </w:r>
      <w:r w:rsidR="00D00308">
        <w:rPr>
          <w:rFonts w:ascii="Century Gothic" w:hAnsi="Century Gothic"/>
          <w:sz w:val="24"/>
          <w:szCs w:val="24"/>
        </w:rPr>
        <w:t>E</w:t>
      </w:r>
      <w:r>
        <w:rPr>
          <w:rFonts w:ascii="Century Gothic" w:hAnsi="Century Gothic"/>
          <w:sz w:val="24"/>
          <w:szCs w:val="24"/>
        </w:rPr>
        <w:t xml:space="preserve">l </w:t>
      </w:r>
      <w:r w:rsidR="00D00308">
        <w:rPr>
          <w:rFonts w:ascii="Century Gothic" w:hAnsi="Century Gothic"/>
          <w:sz w:val="24"/>
          <w:szCs w:val="24"/>
        </w:rPr>
        <w:t>C</w:t>
      </w:r>
      <w:r>
        <w:rPr>
          <w:rFonts w:ascii="Century Gothic" w:hAnsi="Century Gothic"/>
          <w:sz w:val="24"/>
          <w:szCs w:val="24"/>
        </w:rPr>
        <w:t xml:space="preserve">entro as </w:t>
      </w:r>
      <w:r w:rsidR="00D00308">
        <w:rPr>
          <w:rFonts w:ascii="Century Gothic" w:hAnsi="Century Gothic"/>
          <w:sz w:val="24"/>
          <w:szCs w:val="24"/>
        </w:rPr>
        <w:t>Vice President</w:t>
      </w:r>
    </w:p>
    <w:p w14:paraId="30004A9A" w14:textId="53FCE98A" w:rsidR="006B4A67" w:rsidRPr="003C3883" w:rsidRDefault="003C3883" w:rsidP="003C3883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Host school- 2</w:t>
      </w:r>
      <w:r w:rsidRPr="003C3883">
        <w:rPr>
          <w:rFonts w:ascii="Century Gothic" w:hAnsi="Century Gothic"/>
          <w:sz w:val="24"/>
          <w:szCs w:val="24"/>
          <w:vertAlign w:val="superscript"/>
        </w:rPr>
        <w:t>nd</w:t>
      </w:r>
      <w:r>
        <w:rPr>
          <w:rFonts w:ascii="Century Gothic" w:hAnsi="Century Gothic"/>
          <w:sz w:val="24"/>
          <w:szCs w:val="24"/>
        </w:rPr>
        <w:t xml:space="preserve"> the motion </w:t>
      </w:r>
    </w:p>
    <w:p w14:paraId="0D3F6AA5" w14:textId="28984361" w:rsidR="00096445" w:rsidRDefault="006B4A67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No I’s and Nays </w:t>
      </w:r>
    </w:p>
    <w:p w14:paraId="745D9775" w14:textId="2C40B3BD" w:rsidR="003C3883" w:rsidRPr="006B4A67" w:rsidRDefault="003C3883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otion dies</w:t>
      </w:r>
    </w:p>
    <w:p w14:paraId="490A9766" w14:textId="6EECCF69" w:rsidR="006B4A67" w:rsidRDefault="00096445" w:rsidP="006B4A67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Service Projects</w:t>
      </w:r>
      <w:r w:rsidR="00475890" w:rsidRPr="00073B6E">
        <w:rPr>
          <w:rFonts w:ascii="Century Gothic" w:hAnsi="Century Gothic"/>
          <w:b/>
          <w:sz w:val="24"/>
          <w:szCs w:val="24"/>
        </w:rPr>
        <w:t xml:space="preserve"> </w:t>
      </w:r>
      <w:r w:rsidR="006B4A67" w:rsidRPr="00073B6E">
        <w:rPr>
          <w:rFonts w:ascii="Century Gothic" w:hAnsi="Century Gothic"/>
          <w:b/>
          <w:sz w:val="24"/>
          <w:szCs w:val="24"/>
        </w:rPr>
        <w:t>–</w:t>
      </w:r>
      <w:r w:rsidR="006B4A67">
        <w:rPr>
          <w:rFonts w:ascii="Century Gothic" w:hAnsi="Century Gothic"/>
          <w:sz w:val="24"/>
          <w:szCs w:val="24"/>
        </w:rPr>
        <w:t xml:space="preserve"> </w:t>
      </w:r>
      <w:r w:rsidR="009231D3">
        <w:rPr>
          <w:rFonts w:ascii="Century Gothic" w:hAnsi="Century Gothic"/>
          <w:sz w:val="24"/>
          <w:szCs w:val="24"/>
        </w:rPr>
        <w:t xml:space="preserve">To have a standing committee of service. Motion made by Parliamentarian. </w:t>
      </w:r>
    </w:p>
    <w:p w14:paraId="03B054A0" w14:textId="77777777" w:rsidR="009231D3" w:rsidRDefault="009231D3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Host school- 2</w:t>
      </w:r>
      <w:r w:rsidRPr="009231D3">
        <w:rPr>
          <w:rFonts w:ascii="Century Gothic" w:hAnsi="Century Gothic"/>
          <w:sz w:val="24"/>
          <w:szCs w:val="24"/>
          <w:vertAlign w:val="superscript"/>
        </w:rPr>
        <w:t>nd</w:t>
      </w:r>
      <w:r>
        <w:rPr>
          <w:rFonts w:ascii="Century Gothic" w:hAnsi="Century Gothic"/>
          <w:sz w:val="24"/>
          <w:szCs w:val="24"/>
        </w:rPr>
        <w:t xml:space="preserve"> the motion</w:t>
      </w:r>
    </w:p>
    <w:p w14:paraId="5C6A745A" w14:textId="77777777" w:rsidR="00383393" w:rsidRDefault="009231D3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 discussion</w:t>
      </w:r>
    </w:p>
    <w:p w14:paraId="59D32B30" w14:textId="079A1C71" w:rsidR="006B4A67" w:rsidRDefault="00383393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 abstention</w:t>
      </w:r>
      <w:r w:rsidR="009231D3">
        <w:rPr>
          <w:rFonts w:ascii="Century Gothic" w:hAnsi="Century Gothic"/>
          <w:sz w:val="24"/>
          <w:szCs w:val="24"/>
        </w:rPr>
        <w:t xml:space="preserve"> </w:t>
      </w:r>
      <w:r w:rsidR="006B4A67">
        <w:rPr>
          <w:rFonts w:ascii="Century Gothic" w:hAnsi="Century Gothic"/>
          <w:sz w:val="24"/>
          <w:szCs w:val="24"/>
        </w:rPr>
        <w:t xml:space="preserve"> </w:t>
      </w:r>
    </w:p>
    <w:p w14:paraId="1E6BE6E2" w14:textId="05590563" w:rsidR="006B4A67" w:rsidRDefault="006B4A67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I’s have it </w:t>
      </w:r>
    </w:p>
    <w:p w14:paraId="43306A7A" w14:textId="43C0452F" w:rsidR="009231D3" w:rsidRPr="006B4A67" w:rsidRDefault="009231D3" w:rsidP="006B4A67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otion carried</w:t>
      </w:r>
    </w:p>
    <w:p w14:paraId="55EF5686" w14:textId="328CA4E7" w:rsidR="00096445" w:rsidRPr="00EB0D7D" w:rsidRDefault="00096445" w:rsidP="00EB0D7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73B6E">
        <w:rPr>
          <w:rFonts w:ascii="Century Gothic" w:hAnsi="Century Gothic"/>
          <w:b/>
          <w:sz w:val="24"/>
          <w:szCs w:val="24"/>
        </w:rPr>
        <w:t>Social</w:t>
      </w:r>
      <w:r w:rsidR="000E76E9" w:rsidRPr="00073B6E">
        <w:rPr>
          <w:rFonts w:ascii="Century Gothic" w:hAnsi="Century Gothic"/>
          <w:b/>
          <w:sz w:val="24"/>
          <w:szCs w:val="24"/>
        </w:rPr>
        <w:t>-</w:t>
      </w:r>
      <w:r w:rsidR="000E76E9">
        <w:rPr>
          <w:rFonts w:ascii="Century Gothic" w:hAnsi="Century Gothic"/>
          <w:sz w:val="24"/>
          <w:szCs w:val="24"/>
        </w:rPr>
        <w:t xml:space="preserve"> The committee assigned for socials will handle this department. Also, if any ideas it could be discussed in further meetings. </w:t>
      </w:r>
    </w:p>
    <w:p w14:paraId="59D7276C" w14:textId="77777777" w:rsidR="00EB0D7D" w:rsidRDefault="00EB0D7D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EB0D7D">
        <w:rPr>
          <w:rFonts w:ascii="Century Gothic" w:hAnsi="Century Gothic"/>
          <w:b/>
          <w:sz w:val="24"/>
          <w:szCs w:val="24"/>
        </w:rPr>
        <w:t>New Business</w:t>
      </w:r>
    </w:p>
    <w:p w14:paraId="2E1044C9" w14:textId="4CFB79DB" w:rsidR="00EB0D7D" w:rsidRPr="00A80135" w:rsidRDefault="00EB0D7D" w:rsidP="00EB0D7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ampus Tour</w:t>
      </w:r>
      <w:r w:rsidR="007F27EE">
        <w:rPr>
          <w:rFonts w:ascii="Century Gothic" w:hAnsi="Century Gothic"/>
          <w:sz w:val="24"/>
          <w:szCs w:val="24"/>
        </w:rPr>
        <w:t>- Already had it today</w:t>
      </w:r>
    </w:p>
    <w:p w14:paraId="412B91BC" w14:textId="0A9859FB" w:rsidR="00A80135" w:rsidRPr="00EB0D7D" w:rsidRDefault="00F84AE9" w:rsidP="00EB0D7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ontact List</w:t>
      </w:r>
      <w:r w:rsidR="006C78AC">
        <w:rPr>
          <w:rFonts w:ascii="Century Gothic" w:hAnsi="Century Gothic"/>
          <w:sz w:val="24"/>
          <w:szCs w:val="24"/>
        </w:rPr>
        <w:t>-</w:t>
      </w:r>
      <w:r w:rsidR="007F27EE">
        <w:rPr>
          <w:rFonts w:ascii="Century Gothic" w:hAnsi="Century Gothic"/>
          <w:sz w:val="24"/>
          <w:szCs w:val="24"/>
        </w:rPr>
        <w:t xml:space="preserve"> It needs to be reviewed </w:t>
      </w:r>
    </w:p>
    <w:p w14:paraId="3F82B469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nnouncements</w:t>
      </w:r>
    </w:p>
    <w:p w14:paraId="144FF531" w14:textId="197E60E0" w:rsidR="00096445" w:rsidRPr="00096445" w:rsidRDefault="00096445" w:rsidP="00096445">
      <w:pPr>
        <w:pStyle w:val="ListParagraph"/>
        <w:numPr>
          <w:ilvl w:val="0"/>
          <w:numId w:val="1"/>
        </w:numPr>
        <w:spacing w:before="0" w:after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journment</w:t>
      </w:r>
      <w:r w:rsidR="006C78AC">
        <w:rPr>
          <w:rFonts w:ascii="Century Gothic" w:hAnsi="Century Gothic"/>
          <w:b/>
          <w:sz w:val="24"/>
          <w:szCs w:val="24"/>
        </w:rPr>
        <w:t xml:space="preserve">- </w:t>
      </w:r>
      <w:r w:rsidR="001C1C8B" w:rsidRPr="00073B6E">
        <w:rPr>
          <w:rFonts w:ascii="Century Gothic" w:hAnsi="Century Gothic"/>
          <w:sz w:val="24"/>
          <w:szCs w:val="24"/>
        </w:rPr>
        <w:t>(</w:t>
      </w:r>
      <w:r w:rsidR="006C78AC" w:rsidRPr="00073B6E">
        <w:rPr>
          <w:rFonts w:ascii="Century Gothic" w:hAnsi="Century Gothic"/>
          <w:sz w:val="24"/>
          <w:szCs w:val="24"/>
        </w:rPr>
        <w:t>3:28</w:t>
      </w:r>
      <w:r w:rsidR="001C1C8B" w:rsidRPr="00073B6E">
        <w:rPr>
          <w:rFonts w:ascii="Century Gothic" w:hAnsi="Century Gothic"/>
          <w:sz w:val="24"/>
          <w:szCs w:val="24"/>
        </w:rPr>
        <w:t xml:space="preserve"> pm)</w:t>
      </w:r>
    </w:p>
    <w:p w14:paraId="5A7E127F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p w14:paraId="319866BB" w14:textId="77777777" w:rsidR="00067C63" w:rsidRPr="00096445" w:rsidRDefault="001E5235">
      <w:pPr>
        <w:rPr>
          <w:rFonts w:ascii="Century Gothic" w:hAnsi="Century Gothic"/>
          <w:sz w:val="24"/>
          <w:szCs w:val="24"/>
        </w:rPr>
      </w:pPr>
    </w:p>
    <w:sectPr w:rsidR="00067C63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qgUAsFLR0CwAAAA="/>
  </w:docVars>
  <w:rsids>
    <w:rsidRoot w:val="00096445"/>
    <w:rsid w:val="00073B6E"/>
    <w:rsid w:val="00096445"/>
    <w:rsid w:val="000A30D9"/>
    <w:rsid w:val="000E76E9"/>
    <w:rsid w:val="001C1C8B"/>
    <w:rsid w:val="001E5235"/>
    <w:rsid w:val="001F0240"/>
    <w:rsid w:val="00202365"/>
    <w:rsid w:val="00211F8A"/>
    <w:rsid w:val="002D6182"/>
    <w:rsid w:val="00366422"/>
    <w:rsid w:val="00383393"/>
    <w:rsid w:val="003C3883"/>
    <w:rsid w:val="003E2E98"/>
    <w:rsid w:val="003E6F79"/>
    <w:rsid w:val="004028C6"/>
    <w:rsid w:val="00412594"/>
    <w:rsid w:val="00475890"/>
    <w:rsid w:val="005724BE"/>
    <w:rsid w:val="00627DF0"/>
    <w:rsid w:val="00634169"/>
    <w:rsid w:val="006B4A67"/>
    <w:rsid w:val="006C78AC"/>
    <w:rsid w:val="006D7A15"/>
    <w:rsid w:val="007F27EE"/>
    <w:rsid w:val="00846430"/>
    <w:rsid w:val="009231D3"/>
    <w:rsid w:val="00994F00"/>
    <w:rsid w:val="00A80135"/>
    <w:rsid w:val="00BD10A7"/>
    <w:rsid w:val="00BD5E7C"/>
    <w:rsid w:val="00BE10AB"/>
    <w:rsid w:val="00C006C5"/>
    <w:rsid w:val="00C603EB"/>
    <w:rsid w:val="00D00308"/>
    <w:rsid w:val="00E10302"/>
    <w:rsid w:val="00E233BA"/>
    <w:rsid w:val="00EB0D7D"/>
    <w:rsid w:val="00F84AE9"/>
    <w:rsid w:val="00FE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93800"/>
  <w15:chartTrackingRefBased/>
  <w15:docId w15:val="{80716509-B61C-4E52-83E0-C5D4502AD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Ruth Espinoza</cp:lastModifiedBy>
  <cp:revision>2</cp:revision>
  <dcterms:created xsi:type="dcterms:W3CDTF">2018-08-28T19:22:00Z</dcterms:created>
  <dcterms:modified xsi:type="dcterms:W3CDTF">2018-08-28T19:22:00Z</dcterms:modified>
</cp:coreProperties>
</file>